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7285F7" w14:textId="7F9FEC9D" w:rsidR="00F66C2D" w:rsidRPr="003B1F67" w:rsidRDefault="001B1B51" w:rsidP="003B1F67">
      <w:pPr>
        <w:pStyle w:val="Title"/>
        <w:jc w:val="center"/>
        <w:rPr>
          <w:b/>
          <w:bCs/>
          <w:color w:val="0070C0"/>
          <w:sz w:val="44"/>
          <w:szCs w:val="44"/>
        </w:rPr>
      </w:pPr>
      <w:r w:rsidRPr="003B1F67">
        <w:rPr>
          <w:b/>
          <w:bCs/>
          <w:color w:val="0070C0"/>
          <w:sz w:val="44"/>
          <w:szCs w:val="44"/>
        </w:rPr>
        <w:t xml:space="preserve">User Management </w:t>
      </w:r>
      <w:r w:rsidR="003B1F67">
        <w:rPr>
          <w:b/>
          <w:bCs/>
          <w:color w:val="0070C0"/>
          <w:sz w:val="44"/>
          <w:szCs w:val="44"/>
        </w:rPr>
        <w:t xml:space="preserve">Subsystem </w:t>
      </w:r>
      <w:r w:rsidRPr="003B1F67">
        <w:rPr>
          <w:b/>
          <w:bCs/>
          <w:color w:val="0070C0"/>
          <w:sz w:val="44"/>
          <w:szCs w:val="44"/>
        </w:rPr>
        <w:t>Functional Requirements</w:t>
      </w:r>
      <w:r w:rsidR="003B1F67">
        <w:rPr>
          <w:b/>
          <w:bCs/>
          <w:color w:val="0070C0"/>
          <w:sz w:val="44"/>
          <w:szCs w:val="44"/>
        </w:rPr>
        <w:t>, v0.3</w:t>
      </w:r>
    </w:p>
    <w:p w14:paraId="082CC9E7" w14:textId="77777777" w:rsidR="003B1F67" w:rsidRDefault="003B1F67" w:rsidP="003B1F67">
      <w:pPr>
        <w:spacing w:after="0"/>
        <w:jc w:val="center"/>
        <w:rPr>
          <w:b/>
          <w:bCs/>
        </w:rPr>
      </w:pPr>
      <w:r>
        <w:rPr>
          <w:b/>
          <w:bCs/>
        </w:rPr>
        <w:t>Author: Josh Trimm</w:t>
      </w:r>
    </w:p>
    <w:p w14:paraId="394A5605" w14:textId="77777777" w:rsidR="003B1F67" w:rsidRDefault="003B1F67" w:rsidP="003B1F67">
      <w:pPr>
        <w:spacing w:after="0"/>
        <w:jc w:val="center"/>
        <w:rPr>
          <w:b/>
          <w:bCs/>
        </w:rPr>
      </w:pPr>
      <w:r>
        <w:rPr>
          <w:b/>
          <w:bCs/>
        </w:rPr>
        <w:t>Edited by Phil Pfeiffer</w:t>
      </w:r>
    </w:p>
    <w:p w14:paraId="73D2D302" w14:textId="77777777" w:rsidR="003B1F67" w:rsidRDefault="003B1F67" w:rsidP="003B1F67">
      <w:pPr>
        <w:jc w:val="center"/>
        <w:rPr>
          <w:b/>
          <w:bCs/>
        </w:rPr>
      </w:pPr>
      <w:r>
        <w:rPr>
          <w:b/>
          <w:bCs/>
        </w:rPr>
        <w:t>Last Updated 12 September 2021</w:t>
      </w:r>
    </w:p>
    <w:p w14:paraId="5370F6CC" w14:textId="7319B604" w:rsidR="001B1B51" w:rsidRDefault="00A40E60" w:rsidP="00A40E60">
      <w:pPr>
        <w:jc w:val="center"/>
      </w:pPr>
      <w:r>
        <w:rPr>
          <w:noProof/>
        </w:rPr>
        <w:drawing>
          <wp:inline distT="0" distB="0" distL="0" distR="0" wp14:anchorId="2694A203" wp14:editId="08265234">
            <wp:extent cx="5039248" cy="237156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5698" cy="2374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FC506E" w14:textId="3AD918D0" w:rsidR="00E26C7C" w:rsidRDefault="00E26C7C" w:rsidP="001B1B51">
      <w:pPr>
        <w:pStyle w:val="Heading1"/>
      </w:pPr>
      <w:r>
        <w:t>Description</w:t>
      </w:r>
    </w:p>
    <w:p w14:paraId="3599AC05" w14:textId="76EF4AFB" w:rsidR="00E26C7C" w:rsidRPr="00E26C7C" w:rsidRDefault="00E26C7C" w:rsidP="00E26C7C">
      <w:r>
        <w:t xml:space="preserve">The User Management system will extent the functionality of Microsoft’s Identity Platform. This system is where Admins will be able to manage all users register with the system. </w:t>
      </w:r>
    </w:p>
    <w:p w14:paraId="3151D1C5" w14:textId="22DDCC88" w:rsidR="001B1B51" w:rsidRDefault="001B1B51" w:rsidP="001B1B51">
      <w:pPr>
        <w:pStyle w:val="Heading1"/>
      </w:pPr>
      <w:r>
        <w:t>Functional Requirements</w:t>
      </w:r>
    </w:p>
    <w:p w14:paraId="227E207D" w14:textId="215F879F" w:rsidR="00396F13" w:rsidRPr="00A40E60" w:rsidRDefault="00396F13" w:rsidP="001B1B51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A40E60">
        <w:rPr>
          <w:color w:val="000000" w:themeColor="text1"/>
        </w:rPr>
        <w:t xml:space="preserve">The User Management System shall extend Microsoft’s ASP.NET Core Identity Platform. </w:t>
      </w:r>
    </w:p>
    <w:p w14:paraId="409BCFB2" w14:textId="3CBE117A" w:rsidR="001B1B51" w:rsidRPr="00A40E60" w:rsidRDefault="001B1B51" w:rsidP="001B1B51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A40E60">
        <w:rPr>
          <w:color w:val="000000" w:themeColor="text1"/>
        </w:rPr>
        <w:t xml:space="preserve">The system shall </w:t>
      </w:r>
      <w:r w:rsidR="000C7BA1" w:rsidRPr="00A40E60">
        <w:rPr>
          <w:color w:val="000000" w:themeColor="text1"/>
        </w:rPr>
        <w:t xml:space="preserve">always ensure that </w:t>
      </w:r>
      <w:r w:rsidRPr="00A40E60">
        <w:rPr>
          <w:color w:val="000000" w:themeColor="text1"/>
        </w:rPr>
        <w:t xml:space="preserve">at least one </w:t>
      </w:r>
      <w:r w:rsidR="000C7BA1" w:rsidRPr="00A40E60">
        <w:rPr>
          <w:color w:val="000000" w:themeColor="text1"/>
        </w:rPr>
        <w:t xml:space="preserve">user has </w:t>
      </w:r>
      <w:r w:rsidRPr="00A40E60">
        <w:rPr>
          <w:color w:val="000000" w:themeColor="text1"/>
        </w:rPr>
        <w:t>Admin</w:t>
      </w:r>
      <w:r w:rsidR="000C7BA1" w:rsidRPr="00A40E60">
        <w:rPr>
          <w:color w:val="000000" w:themeColor="text1"/>
        </w:rPr>
        <w:t xml:space="preserve"> permissions</w:t>
      </w:r>
      <w:r w:rsidRPr="00A40E60">
        <w:rPr>
          <w:color w:val="000000" w:themeColor="text1"/>
        </w:rPr>
        <w:t xml:space="preserve">. </w:t>
      </w:r>
    </w:p>
    <w:p w14:paraId="65444BBF" w14:textId="2C24288C" w:rsidR="001B1B51" w:rsidRPr="00A40E60" w:rsidRDefault="001B1B51" w:rsidP="001B1B51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A40E60">
        <w:rPr>
          <w:color w:val="000000" w:themeColor="text1"/>
        </w:rPr>
        <w:t xml:space="preserve">The system </w:t>
      </w:r>
      <w:r w:rsidR="000C7BA1" w:rsidRPr="00A40E60">
        <w:rPr>
          <w:color w:val="000000" w:themeColor="text1"/>
        </w:rPr>
        <w:t xml:space="preserve">shall </w:t>
      </w:r>
      <w:r w:rsidRPr="00A40E60">
        <w:rPr>
          <w:color w:val="000000" w:themeColor="text1"/>
        </w:rPr>
        <w:t>allow Admins to add new Cartographers.</w:t>
      </w:r>
    </w:p>
    <w:p w14:paraId="08479040" w14:textId="62B14125" w:rsidR="000C7BA1" w:rsidRPr="00A40E60" w:rsidRDefault="000C7BA1" w:rsidP="000C7BA1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A40E60">
        <w:rPr>
          <w:color w:val="000000" w:themeColor="text1"/>
        </w:rPr>
        <w:t xml:space="preserve">The system shall allow Admins to add additional Admins. </w:t>
      </w:r>
    </w:p>
    <w:p w14:paraId="06E86CB6" w14:textId="510B8E9F" w:rsidR="00795240" w:rsidRDefault="00795240" w:rsidP="00795240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 xml:space="preserve">The system shall enable </w:t>
      </w:r>
      <w:r w:rsidRPr="00A40E60">
        <w:rPr>
          <w:color w:val="FF0000"/>
        </w:rPr>
        <w:t xml:space="preserve">Admins to view </w:t>
      </w:r>
      <w:r>
        <w:rPr>
          <w:color w:val="FF0000"/>
        </w:rPr>
        <w:t>information about a system’s users, including</w:t>
      </w:r>
    </w:p>
    <w:p w14:paraId="128079A3" w14:textId="72D7BA81" w:rsidR="00795240" w:rsidRDefault="00795240" w:rsidP="00795240">
      <w:pPr>
        <w:pStyle w:val="ListParagraph"/>
        <w:numPr>
          <w:ilvl w:val="1"/>
          <w:numId w:val="1"/>
        </w:numPr>
        <w:ind w:left="1080"/>
        <w:rPr>
          <w:color w:val="FF0000"/>
        </w:rPr>
      </w:pPr>
      <w:r w:rsidRPr="00A40E60">
        <w:rPr>
          <w:color w:val="FF0000"/>
        </w:rPr>
        <w:t xml:space="preserve">all </w:t>
      </w:r>
      <w:r>
        <w:rPr>
          <w:color w:val="FF0000"/>
        </w:rPr>
        <w:t>of the system’s registered</w:t>
      </w:r>
      <w:r w:rsidRPr="00A40E60">
        <w:rPr>
          <w:color w:val="FF0000"/>
        </w:rPr>
        <w:t xml:space="preserve"> users.</w:t>
      </w:r>
    </w:p>
    <w:p w14:paraId="591AD382" w14:textId="6EC3E08A" w:rsidR="00795240" w:rsidRPr="00A40E60" w:rsidRDefault="00795240" w:rsidP="00795240">
      <w:pPr>
        <w:pStyle w:val="ListParagraph"/>
        <w:numPr>
          <w:ilvl w:val="1"/>
          <w:numId w:val="1"/>
        </w:numPr>
        <w:ind w:left="1080"/>
        <w:rPr>
          <w:color w:val="FF0000"/>
        </w:rPr>
      </w:pPr>
      <w:r>
        <w:rPr>
          <w:color w:val="FF0000"/>
        </w:rPr>
        <w:t>for every user, all of that user’s attributes – i.e., name, e-mail address, contact information – with the exception of that user’s password</w:t>
      </w:r>
    </w:p>
    <w:p w14:paraId="76762F4E" w14:textId="77777777" w:rsidR="00795240" w:rsidRPr="00925999" w:rsidRDefault="00795240" w:rsidP="00795240">
      <w:pPr>
        <w:pStyle w:val="ListParagraph"/>
        <w:numPr>
          <w:ilvl w:val="0"/>
          <w:numId w:val="1"/>
        </w:numPr>
        <w:rPr>
          <w:color w:val="FF0000"/>
        </w:rPr>
      </w:pPr>
      <w:r w:rsidRPr="00925999">
        <w:rPr>
          <w:color w:val="FF0000"/>
        </w:rPr>
        <w:t>The system shall support the updating of user attributes</w:t>
      </w:r>
    </w:p>
    <w:p w14:paraId="788486EE" w14:textId="451D21C0" w:rsidR="00795240" w:rsidRPr="00925999" w:rsidRDefault="00795240" w:rsidP="00795240">
      <w:pPr>
        <w:pStyle w:val="ListParagraph"/>
        <w:numPr>
          <w:ilvl w:val="1"/>
          <w:numId w:val="1"/>
        </w:numPr>
        <w:ind w:left="1080"/>
        <w:rPr>
          <w:color w:val="FF0000"/>
        </w:rPr>
      </w:pPr>
      <w:r w:rsidRPr="00925999">
        <w:rPr>
          <w:color w:val="FF0000"/>
        </w:rPr>
        <w:t>The system shall allow users to update their account’s attributes, including their passwords.</w:t>
      </w:r>
    </w:p>
    <w:p w14:paraId="5E378F69" w14:textId="09A49F84" w:rsidR="00795240" w:rsidRPr="00925999" w:rsidRDefault="00795240" w:rsidP="00795240">
      <w:pPr>
        <w:pStyle w:val="ListParagraph"/>
        <w:numPr>
          <w:ilvl w:val="1"/>
          <w:numId w:val="1"/>
        </w:numPr>
        <w:ind w:left="1080"/>
        <w:rPr>
          <w:color w:val="FF0000"/>
        </w:rPr>
      </w:pPr>
      <w:r w:rsidRPr="00925999">
        <w:rPr>
          <w:color w:val="FF0000"/>
        </w:rPr>
        <w:t>The system shall allow Admins to manage any user’s account: i.e.,</w:t>
      </w:r>
    </w:p>
    <w:p w14:paraId="370F9B64" w14:textId="55DBA77F" w:rsidR="00925999" w:rsidRPr="00925999" w:rsidRDefault="00795240" w:rsidP="00795240">
      <w:pPr>
        <w:pStyle w:val="ListParagraph"/>
        <w:numPr>
          <w:ilvl w:val="2"/>
          <w:numId w:val="1"/>
        </w:numPr>
        <w:ind w:left="1440"/>
        <w:rPr>
          <w:color w:val="FF0000"/>
        </w:rPr>
      </w:pPr>
      <w:r w:rsidRPr="00925999">
        <w:rPr>
          <w:color w:val="FF0000"/>
        </w:rPr>
        <w:t>to update any of a user’s account’s attributes</w:t>
      </w:r>
      <w:r w:rsidR="00925999" w:rsidRPr="00925999">
        <w:rPr>
          <w:color w:val="FF0000"/>
        </w:rPr>
        <w:t>, excluding passwords</w:t>
      </w:r>
      <w:r w:rsidRPr="00925999">
        <w:rPr>
          <w:color w:val="FF0000"/>
        </w:rPr>
        <w:t>.</w:t>
      </w:r>
    </w:p>
    <w:p w14:paraId="67D5A858" w14:textId="77777777" w:rsidR="00925999" w:rsidRPr="00925999" w:rsidRDefault="00925999" w:rsidP="00795240">
      <w:pPr>
        <w:pStyle w:val="ListParagraph"/>
        <w:numPr>
          <w:ilvl w:val="2"/>
          <w:numId w:val="1"/>
        </w:numPr>
        <w:ind w:left="1440"/>
        <w:rPr>
          <w:color w:val="FF0000"/>
        </w:rPr>
      </w:pPr>
      <w:r w:rsidRPr="00925999">
        <w:rPr>
          <w:color w:val="FF0000"/>
        </w:rPr>
        <w:t>And to allow CPH Admins to reset user passwords</w:t>
      </w:r>
    </w:p>
    <w:p w14:paraId="0F39597E" w14:textId="0C05EE07" w:rsidR="00795240" w:rsidRPr="00925999" w:rsidRDefault="00925999" w:rsidP="00925999">
      <w:pPr>
        <w:pStyle w:val="ListParagraph"/>
        <w:numPr>
          <w:ilvl w:val="2"/>
          <w:numId w:val="1"/>
        </w:numPr>
        <w:rPr>
          <w:color w:val="FF0000"/>
        </w:rPr>
      </w:pPr>
      <w:r w:rsidRPr="00925999">
        <w:rPr>
          <w:color w:val="FF0000"/>
        </w:rPr>
        <w:t>Allowing users to re-enter a new password via email notification and link.</w:t>
      </w:r>
      <w:r w:rsidR="00795240" w:rsidRPr="00925999">
        <w:rPr>
          <w:color w:val="FF0000"/>
        </w:rPr>
        <w:t xml:space="preserve">  </w:t>
      </w:r>
    </w:p>
    <w:p w14:paraId="58948D10" w14:textId="2990B352" w:rsidR="00795240" w:rsidRPr="00925999" w:rsidRDefault="00925999" w:rsidP="00795240">
      <w:pPr>
        <w:pStyle w:val="ListParagraph"/>
        <w:numPr>
          <w:ilvl w:val="2"/>
          <w:numId w:val="1"/>
        </w:numPr>
        <w:ind w:left="1440"/>
        <w:rPr>
          <w:color w:val="FF0000"/>
        </w:rPr>
      </w:pPr>
      <w:r w:rsidRPr="00925999">
        <w:rPr>
          <w:color w:val="FF0000"/>
        </w:rPr>
        <w:t xml:space="preserve"> Admins shall be able to disable a user</w:t>
      </w:r>
      <w:r>
        <w:rPr>
          <w:color w:val="FF0000"/>
        </w:rPr>
        <w:t>’</w:t>
      </w:r>
      <w:r w:rsidRPr="00925999">
        <w:rPr>
          <w:color w:val="FF0000"/>
        </w:rPr>
        <w:t>s account.</w:t>
      </w:r>
    </w:p>
    <w:p w14:paraId="048E5C0B" w14:textId="0C5D5689" w:rsidR="00A40E60" w:rsidRPr="00A40E60" w:rsidRDefault="00A40E60" w:rsidP="001B1B51">
      <w:pPr>
        <w:pStyle w:val="ListParagraph"/>
        <w:numPr>
          <w:ilvl w:val="0"/>
          <w:numId w:val="1"/>
        </w:numPr>
        <w:rPr>
          <w:color w:val="FF0000"/>
        </w:rPr>
      </w:pPr>
      <w:r w:rsidRPr="00A40E60">
        <w:rPr>
          <w:color w:val="FF0000"/>
        </w:rPr>
        <w:t>The system shall allow Admins to remove a user.</w:t>
      </w:r>
    </w:p>
    <w:p w14:paraId="466DEE82" w14:textId="2D25F199" w:rsidR="00795240" w:rsidRDefault="00795240" w:rsidP="00795240">
      <w:pPr>
        <w:pStyle w:val="ListParagraph"/>
        <w:numPr>
          <w:ilvl w:val="1"/>
          <w:numId w:val="1"/>
        </w:numPr>
        <w:ind w:left="1080"/>
        <w:rPr>
          <w:color w:val="FF0000"/>
        </w:rPr>
      </w:pPr>
      <w:r>
        <w:rPr>
          <w:color w:val="FF0000"/>
        </w:rPr>
        <w:t>Before removing a user, the system shall show the Admin the names of all charts and regions that that user owns.</w:t>
      </w:r>
    </w:p>
    <w:p w14:paraId="73CD84A2" w14:textId="1FB560E5" w:rsidR="00A40E60" w:rsidRPr="00A40E60" w:rsidRDefault="00A40E60" w:rsidP="00795240">
      <w:pPr>
        <w:pStyle w:val="ListParagraph"/>
        <w:numPr>
          <w:ilvl w:val="1"/>
          <w:numId w:val="1"/>
        </w:numPr>
        <w:ind w:left="1080"/>
        <w:rPr>
          <w:color w:val="FF0000"/>
        </w:rPr>
      </w:pPr>
      <w:r w:rsidRPr="00A40E60">
        <w:rPr>
          <w:color w:val="FF0000"/>
        </w:rPr>
        <w:t xml:space="preserve">The system shall </w:t>
      </w:r>
      <w:r w:rsidR="00795240">
        <w:rPr>
          <w:color w:val="FF0000"/>
        </w:rPr>
        <w:t>require Admins to confirm the removal</w:t>
      </w:r>
      <w:r w:rsidRPr="00A40E60">
        <w:rPr>
          <w:color w:val="FF0000"/>
        </w:rPr>
        <w:t>.</w:t>
      </w:r>
    </w:p>
    <w:p w14:paraId="44704987" w14:textId="77777777" w:rsidR="00795240" w:rsidRDefault="00795240" w:rsidP="00795240">
      <w:pPr>
        <w:pStyle w:val="ListParagraph"/>
        <w:numPr>
          <w:ilvl w:val="1"/>
          <w:numId w:val="1"/>
        </w:numPr>
        <w:ind w:left="1080"/>
        <w:rPr>
          <w:color w:val="FF0000"/>
        </w:rPr>
      </w:pPr>
      <w:r w:rsidRPr="00A40E60">
        <w:rPr>
          <w:color w:val="FF0000"/>
        </w:rPr>
        <w:t xml:space="preserve">The system shall transfer ownership of charts and regions to </w:t>
      </w:r>
      <w:r>
        <w:rPr>
          <w:color w:val="FF0000"/>
        </w:rPr>
        <w:t xml:space="preserve">a </w:t>
      </w:r>
      <w:r w:rsidRPr="00A40E60">
        <w:rPr>
          <w:color w:val="FF0000"/>
        </w:rPr>
        <w:t xml:space="preserve">specified user upon removal of their owner. </w:t>
      </w:r>
    </w:p>
    <w:p w14:paraId="0FD1DDA0" w14:textId="75C5C02C" w:rsidR="00426C1E" w:rsidRPr="00925999" w:rsidRDefault="00795240" w:rsidP="00925999">
      <w:pPr>
        <w:pStyle w:val="ListParagraph"/>
        <w:numPr>
          <w:ilvl w:val="2"/>
          <w:numId w:val="1"/>
        </w:numPr>
        <w:ind w:left="1440"/>
        <w:rPr>
          <w:color w:val="FF0000"/>
        </w:rPr>
      </w:pPr>
      <w:r w:rsidRPr="00795240">
        <w:rPr>
          <w:color w:val="FF0000"/>
        </w:rPr>
        <w:t xml:space="preserve">The system shall prompt the </w:t>
      </w:r>
      <w:proofErr w:type="gramStart"/>
      <w:r w:rsidRPr="00795240">
        <w:rPr>
          <w:color w:val="FF0000"/>
        </w:rPr>
        <w:t>Admin</w:t>
      </w:r>
      <w:proofErr w:type="gramEnd"/>
      <w:r w:rsidRPr="00795240">
        <w:rPr>
          <w:color w:val="FF0000"/>
        </w:rPr>
        <w:t xml:space="preserve"> for a user to whom to transfer ownership.</w:t>
      </w:r>
    </w:p>
    <w:sectPr w:rsidR="00426C1E" w:rsidRPr="00925999" w:rsidSect="003B1F6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7B09F6"/>
    <w:multiLevelType w:val="hybridMultilevel"/>
    <w:tmpl w:val="C982FD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tzAxNza1MDQ1tjBS0lEKTi0uzszPAykwqgUAgf9siSwAAAA="/>
  </w:docVars>
  <w:rsids>
    <w:rsidRoot w:val="001B1B51"/>
    <w:rsid w:val="000C7BA1"/>
    <w:rsid w:val="001B1B51"/>
    <w:rsid w:val="00396F13"/>
    <w:rsid w:val="003B1F67"/>
    <w:rsid w:val="00426C1E"/>
    <w:rsid w:val="00795240"/>
    <w:rsid w:val="00925999"/>
    <w:rsid w:val="00A40E60"/>
    <w:rsid w:val="00C32B20"/>
    <w:rsid w:val="00E26C7C"/>
    <w:rsid w:val="00F66C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BEB67A"/>
  <w15:chartTrackingRefBased/>
  <w15:docId w15:val="{87CA78EA-5AF7-40B5-82FB-89D5872F20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B1B5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B1B5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B1B5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B1B51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B1B51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1B1B5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1B1B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51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61</Words>
  <Characters>148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Trimm</dc:creator>
  <cp:keywords/>
  <dc:description/>
  <cp:lastModifiedBy>Joshua Trimm</cp:lastModifiedBy>
  <cp:revision>2</cp:revision>
  <dcterms:created xsi:type="dcterms:W3CDTF">2021-09-16T20:31:00Z</dcterms:created>
  <dcterms:modified xsi:type="dcterms:W3CDTF">2021-09-16T20:31:00Z</dcterms:modified>
</cp:coreProperties>
</file>